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ri</w:t>
      </w:r>
      <w:r>
        <w:t xml:space="preserve"> </w:t>
      </w:r>
      <w:r>
        <w:t xml:space="preserve">Lank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ri Lanka received a score of 79.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ri Lank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ri Lanka received a score of</w:t>
      </w:r>
      <w:r>
        <w:t xml:space="preserve"> </w:t>
      </w:r>
      <w:r>
        <w:rPr>
          <w:bCs/>
          <w:b/>
        </w:rPr>
        <w:t xml:space="preserve">8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ri Lanka received a score of 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ri Lanka received a score of 80.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ri Lank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ri Lank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ri Lank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ri Lank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ri Lank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ri Lank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ri Lank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ri Lank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ri Lank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ri Lank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ri Lank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ri Lanka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ri Lank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Sri%20Lank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Sri%20Lank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Sri%20Lank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Sri%20Lank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Sri%20Lank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Sri%20Lank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Sri%20Lank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Sri%20Lank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Sri%20Lank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Sri%20Lank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Sri%20Lank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Sri%20Lank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Sri%20Lank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Sri%20Lank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Sri%20Lank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Sri%20Lank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Sri%20Lank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201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2003,2006,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5, 2001, 2002, 2006, 2009, 2012,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5, 1996, 1997, 1998, 1999, 2000, 2001, 2002, 2003, 2004, 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3, 2006, 200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8:04Z</dcterms:created>
  <dcterms:modified xsi:type="dcterms:W3CDTF">2024-03-19T13: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ri Lanka Country Report</vt:lpwstr>
  </property>
</Properties>
</file>